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61DC" w:rsidRPr="00E75B67" w:rsidRDefault="000167FC" w:rsidP="00E75B67">
      <w:pPr>
        <w:spacing w:line="480" w:lineRule="auto"/>
        <w:jc w:val="center"/>
        <w:rPr>
          <w:b/>
          <w:sz w:val="24"/>
          <w:szCs w:val="24"/>
          <w:lang w:val="sr-Cyrl-CS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-117475</wp:posOffset>
            </wp:positionV>
            <wp:extent cx="1447800" cy="1158240"/>
            <wp:effectExtent l="0" t="0" r="0" b="3810"/>
            <wp:wrapSquare wrapText="bothSides"/>
            <wp:docPr id="10" name="Picture 10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5B67" w:rsidRPr="00E75B67">
        <w:rPr>
          <w:b/>
          <w:sz w:val="24"/>
          <w:szCs w:val="24"/>
          <w:lang w:val="sr-Cyrl-RS"/>
        </w:rPr>
        <w:t>С Р П С К О   Б И О Л О Ш К О   Д Р У Ш Т В О</w:t>
      </w:r>
    </w:p>
    <w:p w:rsidR="00F461DC" w:rsidRPr="00E75B67" w:rsidRDefault="00E75B67" w:rsidP="00E75B67">
      <w:pPr>
        <w:spacing w:line="480" w:lineRule="auto"/>
        <w:jc w:val="center"/>
        <w:rPr>
          <w:sz w:val="24"/>
          <w:szCs w:val="24"/>
          <w:lang w:val="sr-Cyrl-CS"/>
        </w:rPr>
      </w:pPr>
      <w:r>
        <w:rPr>
          <w:sz w:val="24"/>
          <w:szCs w:val="24"/>
          <w:lang w:val="sr-Cyrl-CS"/>
        </w:rPr>
        <w:t>Студентски трг 3</w:t>
      </w:r>
    </w:p>
    <w:p w:rsidR="00F461DC" w:rsidRPr="00B636BD" w:rsidRDefault="00E75B67" w:rsidP="00B636BD">
      <w:pPr>
        <w:spacing w:line="480" w:lineRule="auto"/>
        <w:jc w:val="center"/>
        <w:rPr>
          <w:sz w:val="24"/>
          <w:szCs w:val="24"/>
        </w:rPr>
      </w:pPr>
      <w:r w:rsidRPr="00E75B67">
        <w:rPr>
          <w:sz w:val="24"/>
          <w:szCs w:val="24"/>
          <w:lang w:val="sr-Cyrl-CS"/>
        </w:rPr>
        <w:t>11000 Београд</w:t>
      </w:r>
    </w:p>
    <w:p w:rsidR="00F461DC" w:rsidRPr="00D239D5" w:rsidRDefault="00F461DC" w:rsidP="00F461DC">
      <w:pPr>
        <w:rPr>
          <w:lang w:val="sr-Cyrl-RS"/>
        </w:rPr>
      </w:pPr>
      <w:r w:rsidRPr="00D239D5">
        <w:rPr>
          <w:lang w:val="sr-Cyrl-RS"/>
        </w:rPr>
        <w:t>_______________________________________________________________________________________________</w:t>
      </w:r>
    </w:p>
    <w:p w:rsidR="00F461DC" w:rsidRPr="00D239D5" w:rsidRDefault="00F461DC" w:rsidP="00F461DC">
      <w:pPr>
        <w:jc w:val="center"/>
        <w:rPr>
          <w:sz w:val="22"/>
          <w:szCs w:val="22"/>
          <w:lang w:val="sr-Cyrl-RS"/>
        </w:rPr>
      </w:pPr>
    </w:p>
    <w:p w:rsidR="00405363" w:rsidRDefault="00405363" w:rsidP="00690DE5">
      <w:pPr>
        <w:rPr>
          <w:sz w:val="24"/>
          <w:szCs w:val="24"/>
          <w:lang w:val="sr-Cyrl-RS"/>
        </w:rPr>
      </w:pPr>
    </w:p>
    <w:p w:rsidR="00200EB9" w:rsidRDefault="00A91655" w:rsidP="00C750C7">
      <w:pPr>
        <w:rPr>
          <w:sz w:val="24"/>
          <w:szCs w:val="24"/>
          <w:lang w:val="sr-Cyrl-RS"/>
        </w:rPr>
      </w:pPr>
      <w:r w:rsidRPr="00A91655">
        <w:rPr>
          <w:sz w:val="24"/>
          <w:szCs w:val="24"/>
        </w:rPr>
        <w:t>ОБРАЗАЦ ЗА ПРИЈАВУ</w:t>
      </w:r>
    </w:p>
    <w:p w:rsidR="00A91655" w:rsidRPr="00A91655" w:rsidRDefault="00A91655" w:rsidP="00C750C7">
      <w:pPr>
        <w:jc w:val="center"/>
        <w:rPr>
          <w:sz w:val="24"/>
          <w:szCs w:val="24"/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1"/>
        <w:gridCol w:w="61"/>
        <w:gridCol w:w="60"/>
        <w:gridCol w:w="931"/>
        <w:gridCol w:w="487"/>
        <w:gridCol w:w="1193"/>
        <w:gridCol w:w="299"/>
        <w:gridCol w:w="703"/>
        <w:gridCol w:w="62"/>
        <w:gridCol w:w="716"/>
        <w:gridCol w:w="4038"/>
        <w:gridCol w:w="81"/>
      </w:tblGrid>
      <w:tr w:rsidR="00ED1A46" w:rsidTr="00EE18BC">
        <w:trPr>
          <w:gridAfter w:val="1"/>
          <w:wAfter w:w="81" w:type="dxa"/>
          <w:trHeight w:val="529"/>
        </w:trPr>
        <w:tc>
          <w:tcPr>
            <w:tcW w:w="1242" w:type="dxa"/>
            <w:gridSpan w:val="3"/>
            <w:vAlign w:val="bottom"/>
          </w:tcPr>
          <w:p w:rsidR="00200EB9" w:rsidRPr="007A365D" w:rsidRDefault="00A91655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зиме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675" w:type="dxa"/>
            <w:gridSpan w:val="6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716" w:type="dxa"/>
            <w:vAlign w:val="bottom"/>
          </w:tcPr>
          <w:p w:rsidR="00200EB9" w:rsidRPr="007A365D" w:rsidRDefault="00A91655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ме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038" w:type="dxa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872DB9" w:rsidTr="0002578B">
        <w:trPr>
          <w:trHeight w:val="529"/>
        </w:trPr>
        <w:tc>
          <w:tcPr>
            <w:tcW w:w="2173" w:type="dxa"/>
            <w:gridSpan w:val="4"/>
            <w:vAlign w:val="bottom"/>
          </w:tcPr>
          <w:p w:rsidR="00200EB9" w:rsidRPr="007A365D" w:rsidRDefault="00A91655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вање и позиција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579" w:type="dxa"/>
            <w:gridSpan w:val="8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872DB9" w:rsidTr="0002578B">
        <w:trPr>
          <w:trHeight w:val="529"/>
        </w:trPr>
        <w:tc>
          <w:tcPr>
            <w:tcW w:w="2173" w:type="dxa"/>
            <w:gridSpan w:val="4"/>
            <w:vAlign w:val="bottom"/>
          </w:tcPr>
          <w:p w:rsidR="00200EB9" w:rsidRPr="007A365D" w:rsidRDefault="00872DB9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нституција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579" w:type="dxa"/>
            <w:gridSpan w:val="8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200EB9" w:rsidTr="0002578B">
        <w:trPr>
          <w:trHeight w:val="529"/>
        </w:trPr>
        <w:tc>
          <w:tcPr>
            <w:tcW w:w="9752" w:type="dxa"/>
            <w:gridSpan w:val="12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ED1A46" w:rsidTr="0002578B">
        <w:trPr>
          <w:trHeight w:val="529"/>
        </w:trPr>
        <w:tc>
          <w:tcPr>
            <w:tcW w:w="1121" w:type="dxa"/>
            <w:tcBorders>
              <w:top w:val="dotted" w:sz="4" w:space="0" w:color="auto"/>
            </w:tcBorders>
            <w:vAlign w:val="bottom"/>
          </w:tcPr>
          <w:p w:rsidR="00200EB9" w:rsidRPr="007A365D" w:rsidRDefault="00ED1A46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631" w:type="dxa"/>
            <w:gridSpan w:val="11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872DB9" w:rsidTr="009A247A">
        <w:trPr>
          <w:trHeight w:val="529"/>
        </w:trPr>
        <w:tc>
          <w:tcPr>
            <w:tcW w:w="2660" w:type="dxa"/>
            <w:gridSpan w:val="5"/>
            <w:vAlign w:val="bottom"/>
          </w:tcPr>
          <w:p w:rsidR="00200EB9" w:rsidRPr="007A365D" w:rsidRDefault="00ED1A46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ад и поштански број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92" w:type="dxa"/>
            <w:gridSpan w:val="7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ED1A46" w:rsidTr="0002578B">
        <w:trPr>
          <w:trHeight w:val="529"/>
        </w:trPr>
        <w:tc>
          <w:tcPr>
            <w:tcW w:w="1182" w:type="dxa"/>
            <w:gridSpan w:val="2"/>
            <w:vAlign w:val="bottom"/>
          </w:tcPr>
          <w:p w:rsidR="00200EB9" w:rsidRPr="007A365D" w:rsidRDefault="00ED1A46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лефон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71" w:type="dxa"/>
            <w:gridSpan w:val="4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1002" w:type="dxa"/>
            <w:gridSpan w:val="2"/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1525D">
              <w:rPr>
                <w:rFonts w:ascii="Times New Roman" w:hAnsi="Times New Roman" w:cs="Times New Roman"/>
                <w:i/>
                <w:sz w:val="24"/>
                <w:szCs w:val="24"/>
                <w:lang w:val="hr-HR"/>
              </w:rPr>
              <w:t>E-mail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:</w:t>
            </w:r>
          </w:p>
        </w:tc>
        <w:tc>
          <w:tcPr>
            <w:tcW w:w="4897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872DB9" w:rsidTr="00200EB9">
        <w:trPr>
          <w:trHeight w:val="529"/>
        </w:trPr>
        <w:tc>
          <w:tcPr>
            <w:tcW w:w="4152" w:type="dxa"/>
            <w:gridSpan w:val="7"/>
            <w:vAlign w:val="bottom"/>
          </w:tcPr>
          <w:p w:rsidR="00200EB9" w:rsidRPr="009A5124" w:rsidRDefault="00DE068A" w:rsidP="00252806">
            <w:p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DE068A">
              <w:rPr>
                <w:rFonts w:ascii="Times New Roman" w:hAnsi="Times New Roman" w:cs="Times New Roman"/>
                <w:noProof/>
                <w:sz w:val="24"/>
                <w:szCs w:val="24"/>
                <w:lang w:val="sr-Latn-CS"/>
              </w:rPr>
              <w:t>Ев</w:t>
            </w:r>
            <w:r w:rsidR="00252806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. </w:t>
            </w:r>
            <w:r w:rsidRPr="00DE068A">
              <w:rPr>
                <w:rFonts w:ascii="Times New Roman" w:hAnsi="Times New Roman" w:cs="Times New Roman"/>
                <w:noProof/>
                <w:sz w:val="24"/>
                <w:szCs w:val="24"/>
                <w:lang w:val="sr-Latn-CS"/>
              </w:rPr>
              <w:t xml:space="preserve">број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Уговора </w:t>
            </w:r>
            <w:r w:rsidRPr="00DE068A">
              <w:rPr>
                <w:rFonts w:ascii="Times New Roman" w:hAnsi="Times New Roman" w:cs="Times New Roman"/>
                <w:noProof/>
                <w:sz w:val="24"/>
                <w:szCs w:val="24"/>
                <w:lang w:val="sr-Latn-CS"/>
              </w:rPr>
              <w:t>МПНТР</w:t>
            </w:r>
            <w:r w:rsidR="003B316B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/</w:t>
            </w:r>
            <w:r w:rsidR="00252806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Пројекта</w:t>
            </w:r>
            <w:r w:rsidR="00200EB9" w:rsidRPr="009A5124">
              <w:rPr>
                <w:rFonts w:ascii="Times New Roman" w:hAnsi="Times New Roman" w:cs="Times New Roman"/>
                <w:noProof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5600" w:type="dxa"/>
            <w:gridSpan w:val="5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</w:tbl>
    <w:p w:rsidR="00200EB9" w:rsidRDefault="00200EB9" w:rsidP="00C750C7">
      <w:pPr>
        <w:rPr>
          <w:sz w:val="24"/>
          <w:szCs w:val="24"/>
          <w:lang w:val="hr-HR"/>
        </w:rPr>
      </w:pPr>
    </w:p>
    <w:p w:rsidR="00CE05CF" w:rsidRPr="005D1575" w:rsidRDefault="00CE05CF" w:rsidP="00C750C7">
      <w:pPr>
        <w:rPr>
          <w:sz w:val="24"/>
          <w:szCs w:val="24"/>
          <w:lang w:val="sr-Cyrl-RS"/>
        </w:rPr>
      </w:pPr>
      <w:r w:rsidRPr="005D1575">
        <w:rPr>
          <w:sz w:val="24"/>
          <w:szCs w:val="24"/>
          <w:lang w:val="hr-HR"/>
        </w:rPr>
        <w:t>Заинтересован(а) сам за следећу врсту излагања</w:t>
      </w:r>
      <w:r w:rsidRPr="005D1575">
        <w:rPr>
          <w:sz w:val="24"/>
          <w:szCs w:val="24"/>
          <w:lang w:val="sr-Cyrl-RS"/>
        </w:rPr>
        <w:t xml:space="preserve"> </w:t>
      </w:r>
      <w:r w:rsidRPr="005D1575">
        <w:rPr>
          <w:sz w:val="24"/>
          <w:szCs w:val="24"/>
          <w:lang w:val="hr-HR"/>
        </w:rPr>
        <w:t>(подвуци):</w:t>
      </w:r>
    </w:p>
    <w:p w:rsidR="00CE05CF" w:rsidRPr="005D1575" w:rsidRDefault="00ED1A46" w:rsidP="00C750C7">
      <w:pPr>
        <w:pStyle w:val="ListParagraph"/>
        <w:numPr>
          <w:ilvl w:val="0"/>
          <w:numId w:val="9"/>
        </w:numPr>
        <w:rPr>
          <w:lang w:val="hr-HR"/>
        </w:rPr>
      </w:pPr>
      <w:r w:rsidRPr="005D1575">
        <w:rPr>
          <w:lang w:val="hr-HR"/>
        </w:rPr>
        <w:t>постер презентација</w:t>
      </w:r>
    </w:p>
    <w:p w:rsidR="00ED1A46" w:rsidRPr="005D1575" w:rsidRDefault="00ED1A46" w:rsidP="00C750C7">
      <w:pPr>
        <w:pStyle w:val="ListParagraph"/>
        <w:numPr>
          <w:ilvl w:val="0"/>
          <w:numId w:val="9"/>
        </w:numPr>
        <w:rPr>
          <w:lang w:val="hr-HR"/>
        </w:rPr>
      </w:pPr>
      <w:r w:rsidRPr="005D1575">
        <w:rPr>
          <w:lang w:val="hr-HR"/>
        </w:rPr>
        <w:t>усмено</w:t>
      </w:r>
      <w:r w:rsidRPr="005D1575">
        <w:rPr>
          <w:lang w:val="sr-Cyrl-RS"/>
        </w:rPr>
        <w:t xml:space="preserve"> </w:t>
      </w:r>
      <w:r w:rsidRPr="005D1575">
        <w:rPr>
          <w:lang w:val="hr-HR"/>
        </w:rPr>
        <w:t>излагање</w:t>
      </w:r>
    </w:p>
    <w:p w:rsidR="00CE05CF" w:rsidRPr="005D1575" w:rsidRDefault="00CE05CF" w:rsidP="00C750C7">
      <w:pPr>
        <w:jc w:val="both"/>
        <w:rPr>
          <w:sz w:val="24"/>
          <w:szCs w:val="24"/>
          <w:lang w:val="sr-Cyrl-RS"/>
        </w:rPr>
      </w:pPr>
    </w:p>
    <w:p w:rsidR="00ED1A46" w:rsidRPr="005D1575" w:rsidRDefault="00ED1A46" w:rsidP="00C750C7">
      <w:pPr>
        <w:jc w:val="both"/>
        <w:rPr>
          <w:sz w:val="24"/>
          <w:szCs w:val="24"/>
          <w:lang w:val="sr-Cyrl-RS"/>
        </w:rPr>
      </w:pPr>
      <w:r w:rsidRPr="005D1575">
        <w:rPr>
          <w:sz w:val="24"/>
          <w:szCs w:val="24"/>
          <w:lang w:val="hr-HR"/>
        </w:rPr>
        <w:t>Заинтересован(а) сам за следећу тему(е) (подвуци):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Биофизика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Ботаника и физиологија биљака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Екологија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Еволуциона биологија и генетика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Физиологија животиња и човека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Методика наставе биологије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Микологија и алгологија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Микробиологија</w:t>
      </w:r>
    </w:p>
    <w:p w:rsidR="00A00356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Молекуларна биологија и биохемија</w:t>
      </w:r>
    </w:p>
    <w:p w:rsidR="008B5E7E" w:rsidRPr="005D1575" w:rsidRDefault="00A00356" w:rsidP="00C750C7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5D1575">
        <w:rPr>
          <w:lang w:val="sr-Cyrl-RS"/>
        </w:rPr>
        <w:t>Зоологија</w:t>
      </w:r>
    </w:p>
    <w:p w:rsidR="005D1575" w:rsidRPr="00FB6173" w:rsidRDefault="005D1575" w:rsidP="005D1575">
      <w:pPr>
        <w:jc w:val="both"/>
        <w:rPr>
          <w:sz w:val="24"/>
          <w:szCs w:val="24"/>
          <w:lang w:val="sr-Cyrl-RS"/>
        </w:rPr>
      </w:pPr>
    </w:p>
    <w:p w:rsidR="005D1575" w:rsidRPr="005D1575" w:rsidRDefault="005D1575" w:rsidP="005D1575">
      <w:pPr>
        <w:jc w:val="both"/>
        <w:rPr>
          <w:sz w:val="24"/>
          <w:szCs w:val="24"/>
          <w:lang w:val="sr-Cyrl-RS"/>
        </w:rPr>
      </w:pPr>
      <w:r w:rsidRPr="005D1575">
        <w:rPr>
          <w:sz w:val="24"/>
          <w:szCs w:val="24"/>
          <w:lang w:val="sr-Cyrl-RS"/>
        </w:rPr>
        <w:t>Прелиминарни наслов рада и аутори (уколико</w:t>
      </w:r>
      <w:r w:rsidR="00ED390E">
        <w:rPr>
          <w:sz w:val="24"/>
          <w:szCs w:val="24"/>
          <w:lang w:val="sr-Cyrl-RS"/>
        </w:rPr>
        <w:t xml:space="preserve"> планирате више радова, молимо В</w:t>
      </w:r>
      <w:r w:rsidRPr="005D1575">
        <w:rPr>
          <w:sz w:val="24"/>
          <w:szCs w:val="24"/>
          <w:lang w:val="sr-Cyrl-RS"/>
        </w:rPr>
        <w:t>ас унесите све):</w:t>
      </w:r>
    </w:p>
    <w:p w:rsidR="005D1575" w:rsidRPr="005D1575" w:rsidRDefault="005D1575" w:rsidP="005D1575">
      <w:pPr>
        <w:jc w:val="both"/>
        <w:rPr>
          <w:sz w:val="24"/>
          <w:szCs w:val="24"/>
          <w:lang w:val="sr-Cyrl-RS"/>
        </w:rPr>
      </w:pPr>
    </w:p>
    <w:p w:rsidR="003432AA" w:rsidRDefault="005D1575" w:rsidP="00C57CEE">
      <w:pPr>
        <w:jc w:val="both"/>
        <w:rPr>
          <w:lang w:val="sr-Cyrl-BA"/>
        </w:rPr>
      </w:pPr>
      <w:r w:rsidRPr="005D1575">
        <w:rPr>
          <w:sz w:val="24"/>
          <w:szCs w:val="24"/>
          <w:lang w:val="sr-Cyrl-RS"/>
        </w:rPr>
        <w:t>Датум:</w:t>
      </w:r>
      <w:bookmarkStart w:id="0" w:name="_GoBack"/>
      <w:bookmarkEnd w:id="0"/>
    </w:p>
    <w:sectPr w:rsidR="003432AA" w:rsidSect="006206AE">
      <w:pgSz w:w="11907" w:h="16840" w:code="9"/>
      <w:pgMar w:top="1134" w:right="1134" w:bottom="1134" w:left="1134" w:header="144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F74C6"/>
    <w:multiLevelType w:val="hybridMultilevel"/>
    <w:tmpl w:val="C12403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38265C4"/>
    <w:multiLevelType w:val="hybridMultilevel"/>
    <w:tmpl w:val="956A9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7E4A4B"/>
    <w:multiLevelType w:val="hybridMultilevel"/>
    <w:tmpl w:val="B0B6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E90466"/>
    <w:multiLevelType w:val="hybridMultilevel"/>
    <w:tmpl w:val="F692FB78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292C4E"/>
    <w:multiLevelType w:val="hybridMultilevel"/>
    <w:tmpl w:val="F3BE5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CBD5800"/>
    <w:multiLevelType w:val="hybridMultilevel"/>
    <w:tmpl w:val="91A25FBE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1F256F"/>
    <w:multiLevelType w:val="hybridMultilevel"/>
    <w:tmpl w:val="A23A1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7A42CD"/>
    <w:multiLevelType w:val="hybridMultilevel"/>
    <w:tmpl w:val="6BA06716"/>
    <w:lvl w:ilvl="0" w:tplc="31841A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6CA5836"/>
    <w:multiLevelType w:val="hybridMultilevel"/>
    <w:tmpl w:val="98E63D96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0A7AF4"/>
    <w:multiLevelType w:val="hybridMultilevel"/>
    <w:tmpl w:val="5CA208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3"/>
  </w:num>
  <w:num w:numId="5">
    <w:abstractNumId w:val="5"/>
  </w:num>
  <w:num w:numId="6">
    <w:abstractNumId w:val="8"/>
  </w:num>
  <w:num w:numId="7">
    <w:abstractNumId w:val="4"/>
  </w:num>
  <w:num w:numId="8">
    <w:abstractNumId w:val="1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QwN7W0NDU1NLJU0lEKTi0uzszPAykwNKoFAGvVW4stAAAA"/>
  </w:docVars>
  <w:rsids>
    <w:rsidRoot w:val="004051CF"/>
    <w:rsid w:val="0001525D"/>
    <w:rsid w:val="000167FC"/>
    <w:rsid w:val="0002578B"/>
    <w:rsid w:val="00033A5A"/>
    <w:rsid w:val="000F6DE0"/>
    <w:rsid w:val="001310C6"/>
    <w:rsid w:val="00136B18"/>
    <w:rsid w:val="00137D59"/>
    <w:rsid w:val="00161A61"/>
    <w:rsid w:val="00170D39"/>
    <w:rsid w:val="00195EFE"/>
    <w:rsid w:val="001C75F0"/>
    <w:rsid w:val="00200EB9"/>
    <w:rsid w:val="00202AA2"/>
    <w:rsid w:val="0023154B"/>
    <w:rsid w:val="00243E11"/>
    <w:rsid w:val="00252806"/>
    <w:rsid w:val="002D03E3"/>
    <w:rsid w:val="00326176"/>
    <w:rsid w:val="003432AA"/>
    <w:rsid w:val="00377D3B"/>
    <w:rsid w:val="003B316B"/>
    <w:rsid w:val="003E20D9"/>
    <w:rsid w:val="003F12B6"/>
    <w:rsid w:val="004051CF"/>
    <w:rsid w:val="00405363"/>
    <w:rsid w:val="0042362B"/>
    <w:rsid w:val="00434C69"/>
    <w:rsid w:val="00461CBA"/>
    <w:rsid w:val="004B29E8"/>
    <w:rsid w:val="004B4CAD"/>
    <w:rsid w:val="004D60BB"/>
    <w:rsid w:val="004D7CE5"/>
    <w:rsid w:val="00500E38"/>
    <w:rsid w:val="00501629"/>
    <w:rsid w:val="00536A53"/>
    <w:rsid w:val="00547259"/>
    <w:rsid w:val="00552C31"/>
    <w:rsid w:val="005742B4"/>
    <w:rsid w:val="0059382C"/>
    <w:rsid w:val="005B4DEF"/>
    <w:rsid w:val="005B518C"/>
    <w:rsid w:val="005D1575"/>
    <w:rsid w:val="005D4724"/>
    <w:rsid w:val="00601273"/>
    <w:rsid w:val="006206AE"/>
    <w:rsid w:val="0062328B"/>
    <w:rsid w:val="00640EE4"/>
    <w:rsid w:val="00690DE5"/>
    <w:rsid w:val="006D7F0D"/>
    <w:rsid w:val="006F19EC"/>
    <w:rsid w:val="00745F23"/>
    <w:rsid w:val="007A7E4F"/>
    <w:rsid w:val="0080712F"/>
    <w:rsid w:val="00872DB9"/>
    <w:rsid w:val="00881DB5"/>
    <w:rsid w:val="008957D5"/>
    <w:rsid w:val="008A0EC2"/>
    <w:rsid w:val="008B5E7E"/>
    <w:rsid w:val="008D42D4"/>
    <w:rsid w:val="009125F8"/>
    <w:rsid w:val="00967C93"/>
    <w:rsid w:val="009A247A"/>
    <w:rsid w:val="009D4A28"/>
    <w:rsid w:val="00A00356"/>
    <w:rsid w:val="00A15553"/>
    <w:rsid w:val="00A5190F"/>
    <w:rsid w:val="00A73C12"/>
    <w:rsid w:val="00A769E6"/>
    <w:rsid w:val="00A91655"/>
    <w:rsid w:val="00A92ADE"/>
    <w:rsid w:val="00AD19BF"/>
    <w:rsid w:val="00AE44F4"/>
    <w:rsid w:val="00AE5FF2"/>
    <w:rsid w:val="00B01E6B"/>
    <w:rsid w:val="00B42C95"/>
    <w:rsid w:val="00B60112"/>
    <w:rsid w:val="00B636BD"/>
    <w:rsid w:val="00B8049A"/>
    <w:rsid w:val="00B843CC"/>
    <w:rsid w:val="00BE1245"/>
    <w:rsid w:val="00C57CEE"/>
    <w:rsid w:val="00C60539"/>
    <w:rsid w:val="00C750C7"/>
    <w:rsid w:val="00C92A93"/>
    <w:rsid w:val="00CB16CF"/>
    <w:rsid w:val="00CE05CF"/>
    <w:rsid w:val="00D3336A"/>
    <w:rsid w:val="00D77742"/>
    <w:rsid w:val="00D96202"/>
    <w:rsid w:val="00DD059E"/>
    <w:rsid w:val="00DE068A"/>
    <w:rsid w:val="00E33A06"/>
    <w:rsid w:val="00E75B67"/>
    <w:rsid w:val="00EA33B9"/>
    <w:rsid w:val="00EC4002"/>
    <w:rsid w:val="00ED1A46"/>
    <w:rsid w:val="00ED20AE"/>
    <w:rsid w:val="00ED390E"/>
    <w:rsid w:val="00EE18BC"/>
    <w:rsid w:val="00F1262D"/>
    <w:rsid w:val="00F278EC"/>
    <w:rsid w:val="00F461DC"/>
    <w:rsid w:val="00F740B1"/>
    <w:rsid w:val="00F812FE"/>
    <w:rsid w:val="00FA6F21"/>
    <w:rsid w:val="00FB6173"/>
    <w:rsid w:val="00FB730E"/>
    <w:rsid w:val="00FC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3B97A-BA96-4749-9813-35C80DDA1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 Р П С К О   Б И О Л О Ш К О   Д Р У Ш Т В О</vt:lpstr>
    </vt:vector>
  </TitlesOfParts>
  <Company/>
  <LinksUpToDate>false</LinksUpToDate>
  <CharactersWithSpaces>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 Р П С К О   Б И О Л О Ш К О   Д Р У Ш Т В О</dc:title>
  <dc:creator>Slavisa</dc:creator>
  <cp:lastModifiedBy>Branka</cp:lastModifiedBy>
  <cp:revision>56</cp:revision>
  <cp:lastPrinted>2021-12-11T07:28:00Z</cp:lastPrinted>
  <dcterms:created xsi:type="dcterms:W3CDTF">2022-03-01T08:50:00Z</dcterms:created>
  <dcterms:modified xsi:type="dcterms:W3CDTF">2022-03-02T06:06:00Z</dcterms:modified>
</cp:coreProperties>
</file>